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33DAD" w14:textId="77777777" w:rsidR="007542E9" w:rsidRDefault="00710248">
      <w:pPr>
        <w:pStyle w:val="Tittel"/>
      </w:pPr>
      <w:r>
        <w:t>oving5.R</w:t>
      </w:r>
    </w:p>
    <w:p w14:paraId="54D33DAE" w14:textId="77777777" w:rsidR="007542E9" w:rsidRDefault="00710248">
      <w:pPr>
        <w:pStyle w:val="Author"/>
      </w:pPr>
      <w:r>
        <w:t>Kasper</w:t>
      </w:r>
    </w:p>
    <w:p w14:paraId="54D33DAF" w14:textId="77777777" w:rsidR="007542E9" w:rsidRDefault="00710248">
      <w:pPr>
        <w:pStyle w:val="Dato"/>
      </w:pPr>
      <w:r>
        <w:t>2021-10-14</w:t>
      </w:r>
    </w:p>
    <w:p w14:paraId="54D33DB0" w14:textId="77777777" w:rsidR="007542E9" w:rsidRDefault="00710248">
      <w:pPr>
        <w:pStyle w:val="SourceCode"/>
      </w:pPr>
      <w:r>
        <w:rPr>
          <w:rStyle w:val="CommentTok"/>
        </w:rPr>
        <w:t>#2</w:t>
      </w:r>
      <w:r>
        <w:br/>
      </w:r>
      <w:r>
        <w:rPr>
          <w:rStyle w:val="FunctionTok"/>
        </w:rPr>
        <w:t>source</w:t>
      </w:r>
      <w:r>
        <w:rPr>
          <w:rStyle w:val="NormalTok"/>
        </w:rPr>
        <w:t>(</w:t>
      </w:r>
      <w:r>
        <w:rPr>
          <w:rStyle w:val="StringTok"/>
        </w:rPr>
        <w:t>"</w:t>
      </w:r>
      <w:proofErr w:type="spellStart"/>
      <w:proofErr w:type="gramStart"/>
      <w:r>
        <w:rPr>
          <w:rStyle w:val="StringTok"/>
        </w:rPr>
        <w:t>populasjon.R</w:t>
      </w:r>
      <w:proofErr w:type="spellEnd"/>
      <w:proofErr w:type="gramEnd"/>
      <w:r>
        <w:rPr>
          <w:rStyle w:val="StringTok"/>
        </w:rPr>
        <w:t>"</w:t>
      </w:r>
      <w:r>
        <w:rPr>
          <w:rStyle w:val="NormalTok"/>
        </w:rPr>
        <w:t>)</w:t>
      </w:r>
      <w:r>
        <w:br/>
      </w:r>
      <w:r>
        <w:br/>
      </w:r>
      <w:r>
        <w:rPr>
          <w:rStyle w:val="CommentTok"/>
        </w:rPr>
        <w:t>#3</w:t>
      </w:r>
      <w:r>
        <w:br/>
      </w:r>
      <w:r>
        <w:rPr>
          <w:rStyle w:val="FunctionTok"/>
        </w:rPr>
        <w:t>names</w:t>
      </w:r>
      <w:r>
        <w:rPr>
          <w:rStyle w:val="NormalTok"/>
        </w:rPr>
        <w:t>(</w:t>
      </w:r>
      <w:proofErr w:type="spellStart"/>
      <w:r>
        <w:rPr>
          <w:rStyle w:val="NormalTok"/>
        </w:rPr>
        <w:t>populasjon</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nr"</w:t>
      </w:r>
      <w:r>
        <w:rPr>
          <w:rStyle w:val="NormalTok"/>
        </w:rPr>
        <w:t xml:space="preserve">, </w:t>
      </w:r>
      <w:r>
        <w:rPr>
          <w:rStyle w:val="StringTok"/>
        </w:rPr>
        <w:t>"</w:t>
      </w:r>
      <w:proofErr w:type="spellStart"/>
      <w:r>
        <w:rPr>
          <w:rStyle w:val="StringTok"/>
        </w:rPr>
        <w:t>vekt</w:t>
      </w:r>
      <w:proofErr w:type="spellEnd"/>
      <w:r>
        <w:rPr>
          <w:rStyle w:val="StringTok"/>
        </w:rPr>
        <w:t>"</w:t>
      </w:r>
      <w:r>
        <w:rPr>
          <w:rStyle w:val="NormalTok"/>
        </w:rPr>
        <w:t>)</w:t>
      </w:r>
      <w:r>
        <w:br/>
      </w:r>
      <w:r>
        <w:br/>
      </w:r>
      <w:proofErr w:type="spellStart"/>
      <w:r>
        <w:rPr>
          <w:rStyle w:val="NormalTok"/>
        </w:rPr>
        <w:t>tetthet</w:t>
      </w:r>
      <w:proofErr w:type="spellEnd"/>
      <w:r>
        <w:rPr>
          <w:rStyle w:val="NormalTok"/>
        </w:rPr>
        <w:t xml:space="preserve"> </w:t>
      </w:r>
      <w:r>
        <w:rPr>
          <w:rStyle w:val="OtherTok"/>
        </w:rPr>
        <w:t>&lt;-</w:t>
      </w:r>
      <w:r>
        <w:rPr>
          <w:rStyle w:val="NormalTok"/>
        </w:rPr>
        <w:t xml:space="preserve"> </w:t>
      </w:r>
      <w:r>
        <w:rPr>
          <w:rStyle w:val="FunctionTok"/>
        </w:rPr>
        <w:t>density</w:t>
      </w:r>
      <w:r>
        <w:rPr>
          <w:rStyle w:val="NormalTok"/>
        </w:rPr>
        <w:t>(</w:t>
      </w:r>
      <w:proofErr w:type="spellStart"/>
      <w:r>
        <w:rPr>
          <w:rStyle w:val="NormalTok"/>
        </w:rPr>
        <w:t>populasjon</w:t>
      </w:r>
      <w:r>
        <w:rPr>
          <w:rStyle w:val="SpecialCharTok"/>
        </w:rPr>
        <w:t>$</w:t>
      </w:r>
      <w:r>
        <w:rPr>
          <w:rStyle w:val="NormalTok"/>
        </w:rPr>
        <w:t>vekt</w:t>
      </w:r>
      <w:proofErr w:type="spellEnd"/>
      <w:r>
        <w:rPr>
          <w:rStyle w:val="NormalTok"/>
        </w:rPr>
        <w:t>)</w:t>
      </w:r>
      <w:r>
        <w:br/>
      </w:r>
      <w:r>
        <w:rPr>
          <w:rStyle w:val="FunctionTok"/>
        </w:rPr>
        <w:t>plot</w:t>
      </w:r>
      <w:r>
        <w:rPr>
          <w:rStyle w:val="NormalTok"/>
        </w:rPr>
        <w:t>(</w:t>
      </w:r>
      <w:proofErr w:type="spellStart"/>
      <w:r>
        <w:rPr>
          <w:rStyle w:val="NormalTok"/>
        </w:rPr>
        <w:t>tetthet</w:t>
      </w:r>
      <w:proofErr w:type="spellEnd"/>
      <w:r>
        <w:rPr>
          <w:rStyle w:val="NormalTok"/>
        </w:rPr>
        <w:t xml:space="preserve">, </w:t>
      </w:r>
      <w:r>
        <w:rPr>
          <w:rStyle w:val="AttributeTok"/>
        </w:rPr>
        <w:t>main =</w:t>
      </w:r>
      <w:r>
        <w:rPr>
          <w:rStyle w:val="NormalTok"/>
        </w:rPr>
        <w:t xml:space="preserve"> </w:t>
      </w:r>
      <w:r>
        <w:rPr>
          <w:rStyle w:val="StringTok"/>
        </w:rPr>
        <w:t>""</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w:t>
      </w:r>
      <w:proofErr w:type="spellStart"/>
      <w:r>
        <w:rPr>
          <w:rStyle w:val="StringTok"/>
        </w:rPr>
        <w:t>Vekt</w:t>
      </w:r>
      <w:proofErr w:type="spellEnd"/>
      <w:r>
        <w:rPr>
          <w:rStyle w:val="StringTok"/>
        </w:rPr>
        <w:t xml:space="preserve"> </w:t>
      </w:r>
      <w:proofErr w:type="spellStart"/>
      <w:r>
        <w:rPr>
          <w:rStyle w:val="StringTok"/>
        </w:rPr>
        <w:t>i</w:t>
      </w:r>
      <w:proofErr w:type="spellEnd"/>
      <w:r>
        <w:rPr>
          <w:rStyle w:val="StringTok"/>
        </w:rPr>
        <w:t xml:space="preserve"> gram"</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w:t>
      </w:r>
      <w:proofErr w:type="spellStart"/>
      <w:r>
        <w:rPr>
          <w:rStyle w:val="StringTok"/>
        </w:rPr>
        <w:t>Tetthet</w:t>
      </w:r>
      <w:proofErr w:type="spellEnd"/>
      <w:r>
        <w:rPr>
          <w:rStyle w:val="StringTok"/>
        </w:rPr>
        <w:t>"</w:t>
      </w:r>
      <w:r>
        <w:rPr>
          <w:rStyle w:val="NormalTok"/>
        </w:rPr>
        <w:t>)</w:t>
      </w:r>
    </w:p>
    <w:p w14:paraId="54D33DB1" w14:textId="77777777" w:rsidR="007542E9" w:rsidRDefault="00710248">
      <w:pPr>
        <w:pStyle w:val="FirstParagraph"/>
      </w:pPr>
      <w:r>
        <w:rPr>
          <w:noProof/>
        </w:rPr>
        <w:drawing>
          <wp:inline distT="0" distB="0" distL="0" distR="0" wp14:anchorId="54D33DBE" wp14:editId="54D33DB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ving5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4D33DB2" w14:textId="77777777" w:rsidR="007542E9" w:rsidRPr="00931713" w:rsidRDefault="00710248">
      <w:pPr>
        <w:pStyle w:val="SourceCode"/>
        <w:rPr>
          <w:lang w:val="nn-NO"/>
        </w:rPr>
      </w:pPr>
      <w:r w:rsidRPr="00931713">
        <w:rPr>
          <w:rStyle w:val="CommentTok"/>
          <w:lang w:val="nn-NO"/>
        </w:rPr>
        <w:t>#4</w:t>
      </w:r>
      <w:r w:rsidRPr="00931713">
        <w:rPr>
          <w:lang w:val="nn-NO"/>
        </w:rPr>
        <w:br/>
      </w:r>
      <w:r w:rsidRPr="00931713">
        <w:rPr>
          <w:lang w:val="nn-NO"/>
        </w:rPr>
        <w:br/>
      </w:r>
      <w:proofErr w:type="spellStart"/>
      <w:r w:rsidRPr="00931713">
        <w:rPr>
          <w:rStyle w:val="FunctionTok"/>
          <w:lang w:val="nn-NO"/>
        </w:rPr>
        <w:t>mean</w:t>
      </w:r>
      <w:proofErr w:type="spellEnd"/>
      <w:r w:rsidRPr="00931713">
        <w:rPr>
          <w:rStyle w:val="NormalTok"/>
          <w:lang w:val="nn-NO"/>
        </w:rPr>
        <w:t>(</w:t>
      </w:r>
      <w:proofErr w:type="spellStart"/>
      <w:r w:rsidRPr="00931713">
        <w:rPr>
          <w:rStyle w:val="NormalTok"/>
          <w:lang w:val="nn-NO"/>
        </w:rPr>
        <w:t>populasjon</w:t>
      </w:r>
      <w:r w:rsidRPr="00931713">
        <w:rPr>
          <w:rStyle w:val="SpecialCharTok"/>
          <w:lang w:val="nn-NO"/>
        </w:rPr>
        <w:t>$</w:t>
      </w:r>
      <w:r w:rsidRPr="00931713">
        <w:rPr>
          <w:rStyle w:val="NormalTok"/>
          <w:lang w:val="nn-NO"/>
        </w:rPr>
        <w:t>vekt</w:t>
      </w:r>
      <w:proofErr w:type="spellEnd"/>
      <w:r w:rsidRPr="00931713">
        <w:rPr>
          <w:rStyle w:val="NormalTok"/>
          <w:lang w:val="nn-NO"/>
        </w:rPr>
        <w:t>)</w:t>
      </w:r>
    </w:p>
    <w:p w14:paraId="54D33DB3" w14:textId="77777777" w:rsidR="007542E9" w:rsidRPr="00931713" w:rsidRDefault="00710248">
      <w:pPr>
        <w:pStyle w:val="SourceCode"/>
        <w:rPr>
          <w:lang w:val="nn-NO"/>
        </w:rPr>
      </w:pPr>
      <w:r w:rsidRPr="00931713">
        <w:rPr>
          <w:rStyle w:val="VerbatimChar"/>
          <w:lang w:val="nn-NO"/>
        </w:rPr>
        <w:t>## [1] 3562.712</w:t>
      </w:r>
    </w:p>
    <w:p w14:paraId="54D33DB4" w14:textId="77777777" w:rsidR="007542E9" w:rsidRPr="00931713" w:rsidRDefault="00710248">
      <w:pPr>
        <w:pStyle w:val="SourceCode"/>
        <w:rPr>
          <w:lang w:val="nn-NO"/>
        </w:rPr>
      </w:pPr>
      <w:proofErr w:type="spellStart"/>
      <w:r w:rsidRPr="00931713">
        <w:rPr>
          <w:rStyle w:val="FunctionTok"/>
          <w:lang w:val="nn-NO"/>
        </w:rPr>
        <w:t>qqnorm</w:t>
      </w:r>
      <w:proofErr w:type="spellEnd"/>
      <w:r w:rsidRPr="00931713">
        <w:rPr>
          <w:rStyle w:val="NormalTok"/>
          <w:lang w:val="nn-NO"/>
        </w:rPr>
        <w:t>(</w:t>
      </w:r>
      <w:proofErr w:type="spellStart"/>
      <w:r w:rsidRPr="00931713">
        <w:rPr>
          <w:rStyle w:val="NormalTok"/>
          <w:lang w:val="nn-NO"/>
        </w:rPr>
        <w:t>populasjon</w:t>
      </w:r>
      <w:r w:rsidRPr="00931713">
        <w:rPr>
          <w:rStyle w:val="SpecialCharTok"/>
          <w:lang w:val="nn-NO"/>
        </w:rPr>
        <w:t>$</w:t>
      </w:r>
      <w:r w:rsidRPr="00931713">
        <w:rPr>
          <w:rStyle w:val="NormalTok"/>
          <w:lang w:val="nn-NO"/>
        </w:rPr>
        <w:t>vekt</w:t>
      </w:r>
      <w:proofErr w:type="spellEnd"/>
      <w:r w:rsidRPr="00931713">
        <w:rPr>
          <w:rStyle w:val="NormalTok"/>
          <w:lang w:val="nn-NO"/>
        </w:rPr>
        <w:t xml:space="preserve">, </w:t>
      </w:r>
      <w:proofErr w:type="spellStart"/>
      <w:r w:rsidRPr="00931713">
        <w:rPr>
          <w:rStyle w:val="AttributeTok"/>
          <w:lang w:val="nn-NO"/>
        </w:rPr>
        <w:t>main</w:t>
      </w:r>
      <w:proofErr w:type="spellEnd"/>
      <w:r w:rsidRPr="00931713">
        <w:rPr>
          <w:rStyle w:val="AttributeTok"/>
          <w:lang w:val="nn-NO"/>
        </w:rPr>
        <w:t xml:space="preserve"> =</w:t>
      </w:r>
      <w:r w:rsidRPr="00931713">
        <w:rPr>
          <w:rStyle w:val="NormalTok"/>
          <w:lang w:val="nn-NO"/>
        </w:rPr>
        <w:t xml:space="preserve"> </w:t>
      </w:r>
      <w:r w:rsidRPr="00931713">
        <w:rPr>
          <w:rStyle w:val="StringTok"/>
          <w:lang w:val="nn-NO"/>
        </w:rPr>
        <w:t>"Vekt"</w:t>
      </w:r>
      <w:r w:rsidRPr="00931713">
        <w:rPr>
          <w:rStyle w:val="NormalTok"/>
          <w:lang w:val="nn-NO"/>
        </w:rPr>
        <w:t>)</w:t>
      </w:r>
      <w:r w:rsidRPr="00931713">
        <w:rPr>
          <w:lang w:val="nn-NO"/>
        </w:rPr>
        <w:br/>
      </w:r>
      <w:proofErr w:type="spellStart"/>
      <w:r w:rsidRPr="00931713">
        <w:rPr>
          <w:rStyle w:val="FunctionTok"/>
          <w:lang w:val="nn-NO"/>
        </w:rPr>
        <w:t>qqline</w:t>
      </w:r>
      <w:proofErr w:type="spellEnd"/>
      <w:r w:rsidRPr="00931713">
        <w:rPr>
          <w:rStyle w:val="NormalTok"/>
          <w:lang w:val="nn-NO"/>
        </w:rPr>
        <w:t>(</w:t>
      </w:r>
      <w:proofErr w:type="spellStart"/>
      <w:r w:rsidRPr="00931713">
        <w:rPr>
          <w:rStyle w:val="NormalTok"/>
          <w:lang w:val="nn-NO"/>
        </w:rPr>
        <w:t>populasjon</w:t>
      </w:r>
      <w:r w:rsidRPr="00931713">
        <w:rPr>
          <w:rStyle w:val="SpecialCharTok"/>
          <w:lang w:val="nn-NO"/>
        </w:rPr>
        <w:t>$</w:t>
      </w:r>
      <w:r w:rsidRPr="00931713">
        <w:rPr>
          <w:rStyle w:val="NormalTok"/>
          <w:lang w:val="nn-NO"/>
        </w:rPr>
        <w:t>vekt</w:t>
      </w:r>
      <w:proofErr w:type="spellEnd"/>
      <w:r w:rsidRPr="00931713">
        <w:rPr>
          <w:rStyle w:val="NormalTok"/>
          <w:lang w:val="nn-NO"/>
        </w:rPr>
        <w:t xml:space="preserve">, </w:t>
      </w:r>
      <w:proofErr w:type="spellStart"/>
      <w:r w:rsidRPr="00931713">
        <w:rPr>
          <w:rStyle w:val="AttributeTok"/>
          <w:lang w:val="nn-NO"/>
        </w:rPr>
        <w:t>col</w:t>
      </w:r>
      <w:proofErr w:type="spellEnd"/>
      <w:r w:rsidRPr="00931713">
        <w:rPr>
          <w:rStyle w:val="AttributeTok"/>
          <w:lang w:val="nn-NO"/>
        </w:rPr>
        <w:t xml:space="preserve"> =</w:t>
      </w:r>
      <w:r w:rsidRPr="00931713">
        <w:rPr>
          <w:rStyle w:val="NormalTok"/>
          <w:lang w:val="nn-NO"/>
        </w:rPr>
        <w:t xml:space="preserve"> </w:t>
      </w:r>
      <w:r w:rsidRPr="00931713">
        <w:rPr>
          <w:rStyle w:val="StringTok"/>
          <w:lang w:val="nn-NO"/>
        </w:rPr>
        <w:t>"red"</w:t>
      </w:r>
      <w:r w:rsidRPr="00931713">
        <w:rPr>
          <w:rStyle w:val="NormalTok"/>
          <w:lang w:val="nn-NO"/>
        </w:rPr>
        <w:t>)</w:t>
      </w:r>
    </w:p>
    <w:p w14:paraId="54D33DB5" w14:textId="77777777" w:rsidR="007542E9" w:rsidRDefault="00710248">
      <w:pPr>
        <w:pStyle w:val="FirstParagraph"/>
      </w:pPr>
      <w:r>
        <w:rPr>
          <w:noProof/>
        </w:rPr>
        <w:lastRenderedPageBreak/>
        <w:drawing>
          <wp:inline distT="0" distB="0" distL="0" distR="0" wp14:anchorId="54D33DC0" wp14:editId="54D33DC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ving5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4D33DB6" w14:textId="77777777" w:rsidR="007542E9" w:rsidRDefault="00710248">
      <w:pPr>
        <w:pStyle w:val="SourceCode"/>
      </w:pPr>
      <w:r>
        <w:rPr>
          <w:rStyle w:val="CommentTok"/>
        </w:rPr>
        <w:t>#5</w:t>
      </w:r>
      <w:r>
        <w:br/>
      </w:r>
      <w:proofErr w:type="spellStart"/>
      <w:r>
        <w:rPr>
          <w:rStyle w:val="FunctionTok"/>
        </w:rPr>
        <w:t>set.seed</w:t>
      </w:r>
      <w:proofErr w:type="spellEnd"/>
      <w:r>
        <w:rPr>
          <w:rStyle w:val="NormalTok"/>
        </w:rPr>
        <w:t>(</w:t>
      </w:r>
      <w:r>
        <w:rPr>
          <w:rStyle w:val="DecValTok"/>
        </w:rPr>
        <w:t>1011</w:t>
      </w:r>
      <w:r>
        <w:rPr>
          <w:rStyle w:val="NormalTok"/>
        </w:rPr>
        <w:t>)</w:t>
      </w:r>
      <w:r>
        <w:br/>
      </w:r>
      <w:r>
        <w:rPr>
          <w:rStyle w:val="NormalTok"/>
        </w:rPr>
        <w:t>n</w:t>
      </w:r>
      <w:r>
        <w:rPr>
          <w:rStyle w:val="OtherTok"/>
        </w:rPr>
        <w:t>=</w:t>
      </w:r>
      <w:r>
        <w:rPr>
          <w:rStyle w:val="DecValTok"/>
        </w:rPr>
        <w:t>40</w:t>
      </w:r>
      <w:r>
        <w:br/>
      </w:r>
      <w:proofErr w:type="spellStart"/>
      <w:r>
        <w:rPr>
          <w:rStyle w:val="NormalTok"/>
        </w:rPr>
        <w:t>Radutvalg</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proofErr w:type="gramStart"/>
      <w:r>
        <w:rPr>
          <w:rStyle w:val="DecValTok"/>
        </w:rPr>
        <w:t>1</w:t>
      </w:r>
      <w:r>
        <w:rPr>
          <w:rStyle w:val="SpecialCharTok"/>
        </w:rPr>
        <w:t>:</w:t>
      </w:r>
      <w:r>
        <w:rPr>
          <w:rStyle w:val="FunctionTok"/>
        </w:rPr>
        <w:t>nrow</w:t>
      </w:r>
      <w:proofErr w:type="gramEnd"/>
      <w:r>
        <w:rPr>
          <w:rStyle w:val="NormalTok"/>
        </w:rPr>
        <w:t>(</w:t>
      </w:r>
      <w:proofErr w:type="spellStart"/>
      <w:r>
        <w:rPr>
          <w:rStyle w:val="NormalTok"/>
        </w:rPr>
        <w:t>populasjon</w:t>
      </w:r>
      <w:proofErr w:type="spellEnd"/>
      <w:r>
        <w:rPr>
          <w:rStyle w:val="NormalTok"/>
        </w:rPr>
        <w:t xml:space="preserve">), </w:t>
      </w:r>
      <w:r>
        <w:rPr>
          <w:rStyle w:val="AttributeTok"/>
        </w:rPr>
        <w:t>size =</w:t>
      </w:r>
      <w:r>
        <w:rPr>
          <w:rStyle w:val="NormalTok"/>
        </w:rPr>
        <w:t xml:space="preserve"> n, </w:t>
      </w:r>
      <w:r>
        <w:rPr>
          <w:rStyle w:val="AttributeTok"/>
        </w:rPr>
        <w:t>replace =</w:t>
      </w:r>
      <w:r>
        <w:rPr>
          <w:rStyle w:val="NormalTok"/>
        </w:rPr>
        <w:t xml:space="preserve"> </w:t>
      </w:r>
      <w:r>
        <w:rPr>
          <w:rStyle w:val="ConstantTok"/>
        </w:rPr>
        <w:t>FALSE</w:t>
      </w:r>
      <w:r>
        <w:rPr>
          <w:rStyle w:val="NormalTok"/>
        </w:rPr>
        <w:t>)</w:t>
      </w:r>
      <w:r>
        <w:br/>
      </w:r>
      <w:r>
        <w:br/>
      </w:r>
      <w:proofErr w:type="spellStart"/>
      <w:r>
        <w:rPr>
          <w:rStyle w:val="NormalTok"/>
        </w:rPr>
        <w:t>mittutvalg</w:t>
      </w:r>
      <w:proofErr w:type="spellEnd"/>
      <w:r>
        <w:rPr>
          <w:rStyle w:val="NormalTok"/>
        </w:rPr>
        <w:t xml:space="preserve"> </w:t>
      </w:r>
      <w:r>
        <w:rPr>
          <w:rStyle w:val="OtherTok"/>
        </w:rPr>
        <w:t>&lt;-</w:t>
      </w:r>
      <w:r>
        <w:rPr>
          <w:rStyle w:val="NormalTok"/>
        </w:rPr>
        <w:t xml:space="preserve"> </w:t>
      </w:r>
      <w:proofErr w:type="spellStart"/>
      <w:r>
        <w:rPr>
          <w:rStyle w:val="NormalTok"/>
        </w:rPr>
        <w:t>populasjon</w:t>
      </w:r>
      <w:proofErr w:type="spellEnd"/>
      <w:r>
        <w:rPr>
          <w:rStyle w:val="NormalTok"/>
        </w:rPr>
        <w:t xml:space="preserve"> [</w:t>
      </w:r>
      <w:proofErr w:type="spellStart"/>
      <w:r>
        <w:rPr>
          <w:rStyle w:val="NormalTok"/>
        </w:rPr>
        <w:t>Radutvalg</w:t>
      </w:r>
      <w:proofErr w:type="spellEnd"/>
      <w:r>
        <w:rPr>
          <w:rStyle w:val="NormalTok"/>
        </w:rPr>
        <w:t>, ]</w:t>
      </w:r>
      <w:r>
        <w:br/>
      </w:r>
      <w:r>
        <w:br/>
      </w:r>
      <w:r>
        <w:rPr>
          <w:rStyle w:val="CommentTok"/>
        </w:rPr>
        <w:t>#6</w:t>
      </w:r>
      <w:r>
        <w:br/>
      </w:r>
      <w:proofErr w:type="spellStart"/>
      <w:r>
        <w:rPr>
          <w:rStyle w:val="NormalTok"/>
        </w:rPr>
        <w:t>utvalgtetthet</w:t>
      </w:r>
      <w:proofErr w:type="spellEnd"/>
      <w:r>
        <w:rPr>
          <w:rStyle w:val="NormalTok"/>
        </w:rPr>
        <w:t xml:space="preserve"> </w:t>
      </w:r>
      <w:r>
        <w:rPr>
          <w:rStyle w:val="OtherTok"/>
        </w:rPr>
        <w:t>&lt;-</w:t>
      </w:r>
      <w:r>
        <w:rPr>
          <w:rStyle w:val="NormalTok"/>
        </w:rPr>
        <w:t xml:space="preserve"> </w:t>
      </w:r>
      <w:r>
        <w:rPr>
          <w:rStyle w:val="FunctionTok"/>
        </w:rPr>
        <w:t>density</w:t>
      </w:r>
      <w:r>
        <w:rPr>
          <w:rStyle w:val="NormalTok"/>
        </w:rPr>
        <w:t>(</w:t>
      </w:r>
      <w:proofErr w:type="spellStart"/>
      <w:r>
        <w:rPr>
          <w:rStyle w:val="NormalTok"/>
        </w:rPr>
        <w:t>mittutvalg</w:t>
      </w:r>
      <w:r>
        <w:rPr>
          <w:rStyle w:val="SpecialCharTok"/>
        </w:rPr>
        <w:t>$</w:t>
      </w:r>
      <w:r>
        <w:rPr>
          <w:rStyle w:val="NormalTok"/>
        </w:rPr>
        <w:t>vekt</w:t>
      </w:r>
      <w:proofErr w:type="spellEnd"/>
      <w:r>
        <w:rPr>
          <w:rStyle w:val="NormalTok"/>
        </w:rPr>
        <w:t>)</w:t>
      </w:r>
      <w:r>
        <w:br/>
      </w:r>
      <w:r>
        <w:rPr>
          <w:rStyle w:val="FunctionTok"/>
        </w:rPr>
        <w:t>plot</w:t>
      </w:r>
      <w:r>
        <w:rPr>
          <w:rStyle w:val="NormalTok"/>
        </w:rPr>
        <w:t>(</w:t>
      </w:r>
      <w:proofErr w:type="spellStart"/>
      <w:r>
        <w:rPr>
          <w:rStyle w:val="NormalTok"/>
        </w:rPr>
        <w:t>utvalgtetthet</w:t>
      </w:r>
      <w:proofErr w:type="spellEnd"/>
      <w:r>
        <w:rPr>
          <w:rStyle w:val="NormalTok"/>
        </w:rPr>
        <w:t xml:space="preserve">, </w:t>
      </w:r>
      <w:r>
        <w:rPr>
          <w:rStyle w:val="AttributeTok"/>
        </w:rPr>
        <w:t>main =</w:t>
      </w:r>
      <w:r>
        <w:rPr>
          <w:rStyle w:val="NormalTok"/>
        </w:rPr>
        <w:t xml:space="preserve"> </w:t>
      </w:r>
      <w:r>
        <w:rPr>
          <w:rStyle w:val="StringTok"/>
        </w:rPr>
        <w:t>""</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w:t>
      </w:r>
      <w:proofErr w:type="spellStart"/>
      <w:r>
        <w:rPr>
          <w:rStyle w:val="StringTok"/>
        </w:rPr>
        <w:t>Vekt</w:t>
      </w:r>
      <w:proofErr w:type="spellEnd"/>
      <w:r>
        <w:rPr>
          <w:rStyle w:val="StringTok"/>
        </w:rPr>
        <w:t xml:space="preserve"> </w:t>
      </w:r>
      <w:proofErr w:type="spellStart"/>
      <w:r>
        <w:rPr>
          <w:rStyle w:val="StringTok"/>
        </w:rPr>
        <w:t>i</w:t>
      </w:r>
      <w:proofErr w:type="spellEnd"/>
      <w:r>
        <w:rPr>
          <w:rStyle w:val="StringTok"/>
        </w:rPr>
        <w:t xml:space="preserve"> gram"</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w:t>
      </w:r>
      <w:proofErr w:type="spellStart"/>
      <w:r>
        <w:rPr>
          <w:rStyle w:val="StringTok"/>
        </w:rPr>
        <w:t>Tetthet</w:t>
      </w:r>
      <w:proofErr w:type="spellEnd"/>
      <w:r>
        <w:rPr>
          <w:rStyle w:val="StringTok"/>
        </w:rPr>
        <w:t>"</w:t>
      </w:r>
      <w:r>
        <w:rPr>
          <w:rStyle w:val="NormalTok"/>
        </w:rPr>
        <w:t>)</w:t>
      </w:r>
    </w:p>
    <w:p w14:paraId="54D33DB7" w14:textId="77777777" w:rsidR="007542E9" w:rsidRDefault="00710248">
      <w:pPr>
        <w:pStyle w:val="FirstParagraph"/>
      </w:pPr>
      <w:r>
        <w:rPr>
          <w:noProof/>
        </w:rPr>
        <w:drawing>
          <wp:inline distT="0" distB="0" distL="0" distR="0" wp14:anchorId="54D33DC2" wp14:editId="2C010109">
            <wp:extent cx="3398520" cy="26136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ving5_files/figure-docx/unnamed-chunk-1-3.png"/>
                    <pic:cNvPicPr>
                      <a:picLocks noChangeAspect="1" noChangeArrowheads="1"/>
                    </pic:cNvPicPr>
                  </pic:nvPicPr>
                  <pic:blipFill>
                    <a:blip r:embed="rId9"/>
                    <a:stretch>
                      <a:fillRect/>
                    </a:stretch>
                  </pic:blipFill>
                  <pic:spPr bwMode="auto">
                    <a:xfrm>
                      <a:off x="0" y="0"/>
                      <a:ext cx="3398889" cy="2613944"/>
                    </a:xfrm>
                    <a:prstGeom prst="rect">
                      <a:avLst/>
                    </a:prstGeom>
                    <a:noFill/>
                    <a:ln w="9525">
                      <a:noFill/>
                      <a:headEnd/>
                      <a:tailEnd/>
                    </a:ln>
                  </pic:spPr>
                </pic:pic>
              </a:graphicData>
            </a:graphic>
          </wp:inline>
        </w:drawing>
      </w:r>
    </w:p>
    <w:p w14:paraId="54D33DB8" w14:textId="77777777" w:rsidR="007542E9" w:rsidRPr="00931713" w:rsidRDefault="00710248">
      <w:pPr>
        <w:pStyle w:val="SourceCode"/>
        <w:rPr>
          <w:lang w:val="nb-NO"/>
        </w:rPr>
      </w:pPr>
      <w:r w:rsidRPr="00931713">
        <w:rPr>
          <w:rStyle w:val="CommentTok"/>
          <w:lang w:val="nb-NO"/>
        </w:rPr>
        <w:lastRenderedPageBreak/>
        <w:t>#7</w:t>
      </w:r>
      <w:r w:rsidRPr="00931713">
        <w:rPr>
          <w:lang w:val="nb-NO"/>
        </w:rPr>
        <w:br/>
      </w:r>
      <w:proofErr w:type="spellStart"/>
      <w:r w:rsidRPr="00931713">
        <w:rPr>
          <w:rStyle w:val="FunctionTok"/>
          <w:lang w:val="nb-NO"/>
        </w:rPr>
        <w:t>source</w:t>
      </w:r>
      <w:proofErr w:type="spellEnd"/>
      <w:r w:rsidRPr="00931713">
        <w:rPr>
          <w:rStyle w:val="NormalTok"/>
          <w:lang w:val="nb-NO"/>
        </w:rPr>
        <w:t>(</w:t>
      </w:r>
      <w:r w:rsidRPr="00931713">
        <w:rPr>
          <w:rStyle w:val="StringTok"/>
          <w:lang w:val="nb-NO"/>
        </w:rPr>
        <w:t>"</w:t>
      </w:r>
      <w:proofErr w:type="spellStart"/>
      <w:proofErr w:type="gramStart"/>
      <w:r w:rsidRPr="00931713">
        <w:rPr>
          <w:rStyle w:val="StringTok"/>
          <w:lang w:val="nb-NO"/>
        </w:rPr>
        <w:t>utvalg.R</w:t>
      </w:r>
      <w:proofErr w:type="spellEnd"/>
      <w:proofErr w:type="gramEnd"/>
      <w:r w:rsidRPr="00931713">
        <w:rPr>
          <w:rStyle w:val="StringTok"/>
          <w:lang w:val="nb-NO"/>
        </w:rPr>
        <w:t>"</w:t>
      </w:r>
      <w:r w:rsidRPr="00931713">
        <w:rPr>
          <w:rStyle w:val="NormalTok"/>
          <w:lang w:val="nb-NO"/>
        </w:rPr>
        <w:t>)</w:t>
      </w:r>
      <w:r w:rsidRPr="00931713">
        <w:rPr>
          <w:lang w:val="nb-NO"/>
        </w:rPr>
        <w:br/>
      </w:r>
      <w:r w:rsidRPr="00931713">
        <w:rPr>
          <w:rStyle w:val="FunctionTok"/>
          <w:lang w:val="nb-NO"/>
        </w:rPr>
        <w:t>head</w:t>
      </w:r>
      <w:r w:rsidRPr="00931713">
        <w:rPr>
          <w:rStyle w:val="NormalTok"/>
          <w:lang w:val="nb-NO"/>
        </w:rPr>
        <w:t>(utvalg)</w:t>
      </w:r>
    </w:p>
    <w:p w14:paraId="54D33DB9" w14:textId="77777777" w:rsidR="007542E9" w:rsidRPr="00931713" w:rsidRDefault="00710248">
      <w:pPr>
        <w:pStyle w:val="SourceCode"/>
        <w:rPr>
          <w:lang w:val="nb-NO"/>
        </w:rPr>
      </w:pPr>
      <w:r w:rsidRPr="00931713">
        <w:rPr>
          <w:rStyle w:val="VerbatimChar"/>
          <w:lang w:val="nb-NO"/>
        </w:rPr>
        <w:t>##     X1   X2   X3   X4   X5   X6   X7   X8   X9  X10  X11  X12  X13  X14  X15</w:t>
      </w:r>
      <w:r w:rsidRPr="00931713">
        <w:rPr>
          <w:lang w:val="nb-NO"/>
        </w:rPr>
        <w:br/>
      </w:r>
      <w:r w:rsidRPr="00931713">
        <w:rPr>
          <w:rStyle w:val="VerbatimChar"/>
          <w:lang w:val="nb-NO"/>
        </w:rPr>
        <w:t>## 1 4405 3253 4331 3366 3466 3733 3401 4036 3754 3003 3843 3172 2841 3439 4023</w:t>
      </w:r>
      <w:r w:rsidRPr="00931713">
        <w:rPr>
          <w:lang w:val="nb-NO"/>
        </w:rPr>
        <w:br/>
      </w:r>
      <w:r w:rsidRPr="00931713">
        <w:rPr>
          <w:rStyle w:val="VerbatimChar"/>
          <w:lang w:val="nb-NO"/>
        </w:rPr>
        <w:t>## 2 4314 2541 4109 3759 3972 3470 2819 2506 3384 2806 3196 3519 2594 4199 3750</w:t>
      </w:r>
      <w:r w:rsidRPr="00931713">
        <w:rPr>
          <w:lang w:val="nb-NO"/>
        </w:rPr>
        <w:br/>
      </w:r>
      <w:r w:rsidRPr="00931713">
        <w:rPr>
          <w:rStyle w:val="VerbatimChar"/>
          <w:lang w:val="nb-NO"/>
        </w:rPr>
        <w:t>## 3 3368 5149 3865 3722 3495 2707 2579 4246 3448 3396 3639 2721 3596 3266 2995</w:t>
      </w:r>
      <w:r w:rsidRPr="00931713">
        <w:rPr>
          <w:lang w:val="nb-NO"/>
        </w:rPr>
        <w:br/>
      </w:r>
      <w:r w:rsidRPr="00931713">
        <w:rPr>
          <w:rStyle w:val="VerbatimChar"/>
          <w:lang w:val="nb-NO"/>
        </w:rPr>
        <w:t>## 4 3021 2883 2688 4081 3495 3543 3278 2927 3950 4272 3406 3736 2518 4280 3063</w:t>
      </w:r>
      <w:r w:rsidRPr="00931713">
        <w:rPr>
          <w:lang w:val="nb-NO"/>
        </w:rPr>
        <w:br/>
      </w:r>
      <w:r w:rsidRPr="00931713">
        <w:rPr>
          <w:rStyle w:val="VerbatimChar"/>
          <w:lang w:val="nb-NO"/>
        </w:rPr>
        <w:t>## 5 3481 3321 3589 2730 3040 3098 3316 2954 2917 3297 2995 3635 3611 3229 4058</w:t>
      </w:r>
      <w:r w:rsidRPr="00931713">
        <w:rPr>
          <w:lang w:val="nb-NO"/>
        </w:rPr>
        <w:br/>
      </w:r>
      <w:r w:rsidRPr="00931713">
        <w:rPr>
          <w:rStyle w:val="VerbatimChar"/>
          <w:lang w:val="nb-NO"/>
        </w:rPr>
        <w:t>## 6 3598 3950 4200 3098 4797 2454 3449 4581 2989 4649 3736 3242 2993 4059 2889</w:t>
      </w:r>
      <w:r w:rsidRPr="00931713">
        <w:rPr>
          <w:lang w:val="nb-NO"/>
        </w:rPr>
        <w:br/>
      </w:r>
      <w:r w:rsidRPr="00931713">
        <w:rPr>
          <w:rStyle w:val="VerbatimChar"/>
          <w:lang w:val="nb-NO"/>
        </w:rPr>
        <w:t>##    X16  X17  X18  X19  X20  X21  X22  X23  X24  X25  X26  X27  X28  X29  X30</w:t>
      </w:r>
      <w:r w:rsidRPr="00931713">
        <w:rPr>
          <w:lang w:val="nb-NO"/>
        </w:rPr>
        <w:br/>
      </w:r>
      <w:r w:rsidRPr="00931713">
        <w:rPr>
          <w:rStyle w:val="VerbatimChar"/>
          <w:lang w:val="nb-NO"/>
        </w:rPr>
        <w:t>## 1 3916 2919 3840 3919 3139 4138 3810 3679 3851 4077 2956 2935 3516 3622 3412</w:t>
      </w:r>
      <w:r w:rsidRPr="00931713">
        <w:rPr>
          <w:lang w:val="nb-NO"/>
        </w:rPr>
        <w:br/>
      </w:r>
      <w:r w:rsidRPr="00931713">
        <w:rPr>
          <w:rStyle w:val="VerbatimChar"/>
          <w:lang w:val="nb-NO"/>
        </w:rPr>
        <w:t>## 2 2737 4125 3392 2875 2921 3196 4031 3509 4614 3484 3623 3910 3393 3529 2936</w:t>
      </w:r>
      <w:r w:rsidRPr="00931713">
        <w:rPr>
          <w:lang w:val="nb-NO"/>
        </w:rPr>
        <w:br/>
      </w:r>
      <w:r w:rsidRPr="00931713">
        <w:rPr>
          <w:rStyle w:val="VerbatimChar"/>
          <w:lang w:val="nb-NO"/>
        </w:rPr>
        <w:t>## 3 3408 3858 2482 3561 2707 3978 4378 2605 3454 3579 2781 3010 3657 2861 4742</w:t>
      </w:r>
      <w:r w:rsidRPr="00931713">
        <w:rPr>
          <w:lang w:val="nb-NO"/>
        </w:rPr>
        <w:br/>
      </w:r>
      <w:r w:rsidRPr="00931713">
        <w:rPr>
          <w:rStyle w:val="VerbatimChar"/>
          <w:lang w:val="nb-NO"/>
        </w:rPr>
        <w:t>## 4 3975 2918 3584 4692 3624 2957 3530 3910 3017 3056 3525 3061 3253 3610 2227</w:t>
      </w:r>
      <w:r w:rsidRPr="00931713">
        <w:rPr>
          <w:lang w:val="nb-NO"/>
        </w:rPr>
        <w:br/>
      </w:r>
      <w:r w:rsidRPr="00931713">
        <w:rPr>
          <w:rStyle w:val="VerbatimChar"/>
          <w:lang w:val="nb-NO"/>
        </w:rPr>
        <w:t>## 5 4024 4996 3162 3286 3574 3551 4279 2975 3542 3332 5212 3932 2863 3093 4514</w:t>
      </w:r>
      <w:r w:rsidRPr="00931713">
        <w:rPr>
          <w:lang w:val="nb-NO"/>
        </w:rPr>
        <w:br/>
      </w:r>
      <w:r w:rsidRPr="00931713">
        <w:rPr>
          <w:rStyle w:val="VerbatimChar"/>
          <w:lang w:val="nb-NO"/>
        </w:rPr>
        <w:t>## 6 4409 3247 3769 2978 4570 3052 2443 3359 3590 3596 4246 3640 3947 3572 3851</w:t>
      </w:r>
      <w:r w:rsidRPr="00931713">
        <w:rPr>
          <w:lang w:val="nb-NO"/>
        </w:rPr>
        <w:br/>
      </w:r>
      <w:r w:rsidRPr="00931713">
        <w:rPr>
          <w:rStyle w:val="VerbatimChar"/>
          <w:lang w:val="nb-NO"/>
        </w:rPr>
        <w:t>##    X31  X32  X33  X34  X35  X36  X37  X38  X39  X40  X41  X42  X43  X44  X45</w:t>
      </w:r>
      <w:r w:rsidRPr="00931713">
        <w:rPr>
          <w:lang w:val="nb-NO"/>
        </w:rPr>
        <w:br/>
      </w:r>
      <w:r w:rsidRPr="00931713">
        <w:rPr>
          <w:rStyle w:val="VerbatimChar"/>
          <w:lang w:val="nb-NO"/>
        </w:rPr>
        <w:t>## 1 3306 4386 2995 3738 3333 3608 3544 3863 3529 2912 4113 3327 3967 4007 3593</w:t>
      </w:r>
      <w:r w:rsidRPr="00931713">
        <w:rPr>
          <w:lang w:val="nb-NO"/>
        </w:rPr>
        <w:br/>
      </w:r>
      <w:r w:rsidRPr="00931713">
        <w:rPr>
          <w:rStyle w:val="VerbatimChar"/>
          <w:lang w:val="nb-NO"/>
        </w:rPr>
        <w:t>## 2 4362 3424 4068 4147 3515 2957 2717 4382 3237 3551 3776 4075 3465 2862 3746</w:t>
      </w:r>
      <w:r w:rsidRPr="00931713">
        <w:rPr>
          <w:lang w:val="nb-NO"/>
        </w:rPr>
        <w:br/>
      </w:r>
      <w:r w:rsidRPr="00931713">
        <w:rPr>
          <w:rStyle w:val="VerbatimChar"/>
          <w:lang w:val="nb-NO"/>
        </w:rPr>
        <w:t>## 3 4217 3947 3319 3697 3251 2854 3746 4014 2879 4336 2587 4035 3549 2953 4466</w:t>
      </w:r>
      <w:r w:rsidRPr="00931713">
        <w:rPr>
          <w:lang w:val="nb-NO"/>
        </w:rPr>
        <w:br/>
      </w:r>
      <w:r w:rsidRPr="00931713">
        <w:rPr>
          <w:rStyle w:val="VerbatimChar"/>
          <w:lang w:val="nb-NO"/>
        </w:rPr>
        <w:t>## 4 2929 3991 3124 4444 4453 2821 3700 3127 2869 3525 4244 2373 3366 3405 3373</w:t>
      </w:r>
      <w:r w:rsidRPr="00931713">
        <w:rPr>
          <w:lang w:val="nb-NO"/>
        </w:rPr>
        <w:br/>
      </w:r>
      <w:r w:rsidRPr="00931713">
        <w:rPr>
          <w:rStyle w:val="VerbatimChar"/>
          <w:lang w:val="nb-NO"/>
        </w:rPr>
        <w:t>## 5 3773 3978 3196 4330 3932 2931 3357 4699 3047 4411 4552 3943 4649 3477 3603</w:t>
      </w:r>
      <w:r w:rsidRPr="00931713">
        <w:rPr>
          <w:lang w:val="nb-NO"/>
        </w:rPr>
        <w:br/>
      </w:r>
      <w:r w:rsidRPr="00931713">
        <w:rPr>
          <w:rStyle w:val="VerbatimChar"/>
          <w:lang w:val="nb-NO"/>
        </w:rPr>
        <w:t>## 6 3628 3659 3814 4288 3513 4409 2780 3200 2526 3322 3735 3997 2978 3889 3970</w:t>
      </w:r>
      <w:r w:rsidRPr="00931713">
        <w:rPr>
          <w:lang w:val="nb-NO"/>
        </w:rPr>
        <w:br/>
      </w:r>
      <w:r w:rsidRPr="00931713">
        <w:rPr>
          <w:rStyle w:val="VerbatimChar"/>
          <w:lang w:val="nb-NO"/>
        </w:rPr>
        <w:t>##    X46  X47  X48  X49  X50  X51  X52  X53  X54  X55  X56  X57  X58  X59  X60</w:t>
      </w:r>
      <w:r w:rsidRPr="00931713">
        <w:rPr>
          <w:lang w:val="nb-NO"/>
        </w:rPr>
        <w:br/>
      </w:r>
      <w:r w:rsidRPr="00931713">
        <w:rPr>
          <w:rStyle w:val="VerbatimChar"/>
          <w:lang w:val="nb-NO"/>
        </w:rPr>
        <w:t>## 1 3426 2729 3125 2769 3373 3944 2623 2768 3495 4785 3264 3505 4253 4006 3793</w:t>
      </w:r>
      <w:r w:rsidRPr="00931713">
        <w:rPr>
          <w:lang w:val="nb-NO"/>
        </w:rPr>
        <w:br/>
      </w:r>
      <w:r w:rsidRPr="00931713">
        <w:rPr>
          <w:rStyle w:val="VerbatimChar"/>
          <w:lang w:val="nb-NO"/>
        </w:rPr>
        <w:lastRenderedPageBreak/>
        <w:t>## 2 4004 4218 2937 3253 4395 4173 2757 2916 3652 3615 3327 3916 4420 3263 3778</w:t>
      </w:r>
      <w:r w:rsidRPr="00931713">
        <w:rPr>
          <w:lang w:val="nb-NO"/>
        </w:rPr>
        <w:br/>
      </w:r>
      <w:r w:rsidRPr="00931713">
        <w:rPr>
          <w:rStyle w:val="VerbatimChar"/>
          <w:lang w:val="nb-NO"/>
        </w:rPr>
        <w:t>## 3 4132 3988 3645 3750 3417 3547 2893 3337 4281 3032 3169 3396 3339 3923 2989</w:t>
      </w:r>
      <w:r w:rsidRPr="00931713">
        <w:rPr>
          <w:lang w:val="nb-NO"/>
        </w:rPr>
        <w:br/>
      </w:r>
      <w:r w:rsidRPr="00931713">
        <w:rPr>
          <w:rStyle w:val="VerbatimChar"/>
          <w:lang w:val="nb-NO"/>
        </w:rPr>
        <w:t>## 4 2256 4427 4667 3004 3302 3427 3204 3865 2750 3012 3654 3609 4283 4024 3855</w:t>
      </w:r>
      <w:r w:rsidRPr="00931713">
        <w:rPr>
          <w:lang w:val="nb-NO"/>
        </w:rPr>
        <w:br/>
      </w:r>
      <w:r w:rsidRPr="00931713">
        <w:rPr>
          <w:rStyle w:val="VerbatimChar"/>
          <w:lang w:val="nb-NO"/>
        </w:rPr>
        <w:t>## 5 3620 2959 3483 3234 3212 2447 4243 3657 3371 3596 3751 3869 4426 2332 4259</w:t>
      </w:r>
      <w:r w:rsidRPr="00931713">
        <w:rPr>
          <w:lang w:val="nb-NO"/>
        </w:rPr>
        <w:br/>
      </w:r>
      <w:r w:rsidRPr="00931713">
        <w:rPr>
          <w:rStyle w:val="VerbatimChar"/>
          <w:lang w:val="nb-NO"/>
        </w:rPr>
        <w:t>## 6 4692 2877 3506 3574 2846 2972 4074 2921 3725 4411 3285 3877 2872 4840 3962</w:t>
      </w:r>
      <w:r w:rsidRPr="00931713">
        <w:rPr>
          <w:lang w:val="nb-NO"/>
        </w:rPr>
        <w:br/>
      </w:r>
      <w:r w:rsidRPr="00931713">
        <w:rPr>
          <w:rStyle w:val="VerbatimChar"/>
          <w:lang w:val="nb-NO"/>
        </w:rPr>
        <w:t>##    X61  X62  X63  X64  X65  X66  X67  X68  X69  X70  X71  X72  X73  X74  X75</w:t>
      </w:r>
      <w:r w:rsidRPr="00931713">
        <w:rPr>
          <w:lang w:val="nb-NO"/>
        </w:rPr>
        <w:br/>
      </w:r>
      <w:r w:rsidRPr="00931713">
        <w:rPr>
          <w:rStyle w:val="VerbatimChar"/>
          <w:lang w:val="nb-NO"/>
        </w:rPr>
        <w:t>## 1 3496 3032 3180 4583 3349 2204 3242 4202 2980 3119 3040 3505 3811 2576 4071</w:t>
      </w:r>
      <w:r w:rsidRPr="00931713">
        <w:rPr>
          <w:lang w:val="nb-NO"/>
        </w:rPr>
        <w:br/>
      </w:r>
      <w:r w:rsidRPr="00931713">
        <w:rPr>
          <w:rStyle w:val="VerbatimChar"/>
          <w:lang w:val="nb-NO"/>
        </w:rPr>
        <w:t>## 2 4329 3434 4488 2990 4069 2815 2767 3617 4249 2845 3079 4004 3463 3057 4291</w:t>
      </w:r>
      <w:r w:rsidRPr="00931713">
        <w:rPr>
          <w:lang w:val="nb-NO"/>
        </w:rPr>
        <w:br/>
      </w:r>
      <w:r w:rsidRPr="00931713">
        <w:rPr>
          <w:rStyle w:val="VerbatimChar"/>
          <w:lang w:val="nb-NO"/>
        </w:rPr>
        <w:t>## 3 3932 3190 3069 3865 4349 4265 3818 4535 3003 3363 3169 3653 2974 2857 3459</w:t>
      </w:r>
      <w:r w:rsidRPr="00931713">
        <w:rPr>
          <w:lang w:val="nb-NO"/>
        </w:rPr>
        <w:br/>
      </w:r>
      <w:r w:rsidRPr="00931713">
        <w:rPr>
          <w:rStyle w:val="VerbatimChar"/>
          <w:lang w:val="nb-NO"/>
        </w:rPr>
        <w:t>## 4 3655 3595 2520 2966 3954 4385 3529 4954 3031 2797 2999 3238 4090 3955 4086</w:t>
      </w:r>
      <w:r w:rsidRPr="00931713">
        <w:rPr>
          <w:lang w:val="nb-NO"/>
        </w:rPr>
        <w:br/>
      </w:r>
      <w:r w:rsidRPr="00931713">
        <w:rPr>
          <w:rStyle w:val="VerbatimChar"/>
          <w:lang w:val="nb-NO"/>
        </w:rPr>
        <w:t>## 5 3637 4432 3121 3060 2853 3805 4138 4140 2698 2975 2826 3647 4442 2607 3342</w:t>
      </w:r>
      <w:r w:rsidRPr="00931713">
        <w:rPr>
          <w:lang w:val="nb-NO"/>
        </w:rPr>
        <w:br/>
      </w:r>
      <w:r w:rsidRPr="00931713">
        <w:rPr>
          <w:rStyle w:val="VerbatimChar"/>
          <w:lang w:val="nb-NO"/>
        </w:rPr>
        <w:t>## 6 4220 3486 4223 3210 3301 4274 2929 3056 3593 2699 3082 4317 4016 3368 3732</w:t>
      </w:r>
      <w:r w:rsidRPr="00931713">
        <w:rPr>
          <w:lang w:val="nb-NO"/>
        </w:rPr>
        <w:br/>
      </w:r>
      <w:r w:rsidRPr="00931713">
        <w:rPr>
          <w:rStyle w:val="VerbatimChar"/>
          <w:lang w:val="nb-NO"/>
        </w:rPr>
        <w:t>##    X76  X77  X78  X79  X80  X81  X82  X83  X84  X85  X86  X87  X88  X89  X90</w:t>
      </w:r>
      <w:r w:rsidRPr="00931713">
        <w:rPr>
          <w:lang w:val="nb-NO"/>
        </w:rPr>
        <w:br/>
      </w:r>
      <w:r w:rsidRPr="00931713">
        <w:rPr>
          <w:rStyle w:val="VerbatimChar"/>
          <w:lang w:val="nb-NO"/>
        </w:rPr>
        <w:t>## 1 3702 2947 2818 3491 3426 3376 4584 4197 2746 3653 4199 3072 3583 3348 2931</w:t>
      </w:r>
      <w:r w:rsidRPr="00931713">
        <w:rPr>
          <w:lang w:val="nb-NO"/>
        </w:rPr>
        <w:br/>
      </w:r>
      <w:r w:rsidRPr="00931713">
        <w:rPr>
          <w:rStyle w:val="VerbatimChar"/>
          <w:lang w:val="nb-NO"/>
        </w:rPr>
        <w:t>## 2 3401 2980 3607 3988 4230 4401 3494 3389 3748 2958 3067 2501 3681 3281 3211</w:t>
      </w:r>
      <w:r w:rsidRPr="00931713">
        <w:rPr>
          <w:lang w:val="nb-NO"/>
        </w:rPr>
        <w:br/>
      </w:r>
      <w:r w:rsidRPr="00931713">
        <w:rPr>
          <w:rStyle w:val="VerbatimChar"/>
          <w:lang w:val="nb-NO"/>
        </w:rPr>
        <w:t>## 3 3035 2794 4247 2825 3569 3609 4403 2841 3921 3636 3383 3954 3483 3481 3111</w:t>
      </w:r>
      <w:r w:rsidRPr="00931713">
        <w:rPr>
          <w:lang w:val="nb-NO"/>
        </w:rPr>
        <w:br/>
      </w:r>
      <w:r w:rsidRPr="00931713">
        <w:rPr>
          <w:rStyle w:val="VerbatimChar"/>
          <w:lang w:val="nb-NO"/>
        </w:rPr>
        <w:t>## 4 2874 3151 4284 3742 3150 4728 2685 3813 3556 2560 3693 3972 2907 4483 3535</w:t>
      </w:r>
      <w:r w:rsidRPr="00931713">
        <w:rPr>
          <w:lang w:val="nb-NO"/>
        </w:rPr>
        <w:br/>
      </w:r>
      <w:r w:rsidRPr="00931713">
        <w:rPr>
          <w:rStyle w:val="VerbatimChar"/>
          <w:lang w:val="nb-NO"/>
        </w:rPr>
        <w:t>## 5 2894 4673 3358 4284 2915 3120 3198 3109 3133 4144 3137 3468 2857 3785 4113</w:t>
      </w:r>
      <w:r w:rsidRPr="00931713">
        <w:rPr>
          <w:lang w:val="nb-NO"/>
        </w:rPr>
        <w:br/>
      </w:r>
      <w:r w:rsidRPr="00931713">
        <w:rPr>
          <w:rStyle w:val="VerbatimChar"/>
          <w:lang w:val="nb-NO"/>
        </w:rPr>
        <w:t>## 6 4574 3353 4043 3206 3359 4648 3860 4560 3519 3949 4294 3053 4436 5261 3846</w:t>
      </w:r>
      <w:r w:rsidRPr="00931713">
        <w:rPr>
          <w:lang w:val="nb-NO"/>
        </w:rPr>
        <w:br/>
      </w:r>
      <w:r w:rsidRPr="00931713">
        <w:rPr>
          <w:rStyle w:val="VerbatimChar"/>
          <w:lang w:val="nb-NO"/>
        </w:rPr>
        <w:t>##    X91  X92  X93  X94  X95  X96  X97  X98  X99 X100</w:t>
      </w:r>
      <w:r w:rsidRPr="00931713">
        <w:rPr>
          <w:lang w:val="nb-NO"/>
        </w:rPr>
        <w:br/>
      </w:r>
      <w:r w:rsidRPr="00931713">
        <w:rPr>
          <w:rStyle w:val="VerbatimChar"/>
          <w:lang w:val="nb-NO"/>
        </w:rPr>
        <w:t>## 1 3964 3264 3123 4186 3759 2554 3193 3655 2283 3925</w:t>
      </w:r>
      <w:r w:rsidRPr="00931713">
        <w:rPr>
          <w:lang w:val="nb-NO"/>
        </w:rPr>
        <w:br/>
      </w:r>
      <w:r w:rsidRPr="00931713">
        <w:rPr>
          <w:rStyle w:val="VerbatimChar"/>
          <w:lang w:val="nb-NO"/>
        </w:rPr>
        <w:t>## 2 2699 3082 3944 3680 3951 3407 4310 4006 4097 3486</w:t>
      </w:r>
      <w:r w:rsidRPr="00931713">
        <w:rPr>
          <w:lang w:val="nb-NO"/>
        </w:rPr>
        <w:br/>
      </w:r>
      <w:r w:rsidRPr="00931713">
        <w:rPr>
          <w:rStyle w:val="VerbatimChar"/>
          <w:lang w:val="nb-NO"/>
        </w:rPr>
        <w:t>## 3 2899 3958 3087 3009 3408 2932 4234 3835 3638 3245</w:t>
      </w:r>
      <w:r w:rsidRPr="00931713">
        <w:rPr>
          <w:lang w:val="nb-NO"/>
        </w:rPr>
        <w:br/>
      </w:r>
      <w:r w:rsidRPr="00931713">
        <w:rPr>
          <w:rStyle w:val="VerbatimChar"/>
          <w:lang w:val="nb-NO"/>
        </w:rPr>
        <w:t>## 4 4272 3522 3409 4305 2815 3393 3028 3387 3267 4462</w:t>
      </w:r>
      <w:r w:rsidRPr="00931713">
        <w:rPr>
          <w:lang w:val="nb-NO"/>
        </w:rPr>
        <w:br/>
      </w:r>
      <w:r w:rsidRPr="00931713">
        <w:rPr>
          <w:rStyle w:val="VerbatimChar"/>
          <w:lang w:val="nb-NO"/>
        </w:rPr>
        <w:t>## 5 3247 3782 4077 2851 3124 3513 3457 3716 4257 4141</w:t>
      </w:r>
      <w:r w:rsidRPr="00931713">
        <w:rPr>
          <w:lang w:val="nb-NO"/>
        </w:rPr>
        <w:br/>
      </w:r>
      <w:r w:rsidRPr="00931713">
        <w:rPr>
          <w:rStyle w:val="VerbatimChar"/>
          <w:lang w:val="nb-NO"/>
        </w:rPr>
        <w:t>## 6 3572 3135 2613 4665 3526 3355 3877 3312 3095 4782</w:t>
      </w:r>
    </w:p>
    <w:p w14:paraId="077236E6" w14:textId="60307BC1" w:rsidR="00931713" w:rsidRPr="00402E3B" w:rsidRDefault="00710248" w:rsidP="00402E3B">
      <w:pPr>
        <w:pStyle w:val="SourceCode"/>
        <w:rPr>
          <w:rFonts w:ascii="Consolas" w:hAnsi="Consolas"/>
          <w:sz w:val="22"/>
          <w:shd w:val="clear" w:color="auto" w:fill="F8F8F8"/>
          <w:lang w:val="nb-NO"/>
        </w:rPr>
      </w:pPr>
      <w:r w:rsidRPr="00931713">
        <w:rPr>
          <w:rStyle w:val="CommentTok"/>
          <w:lang w:val="nb-NO"/>
        </w:rPr>
        <w:t>#8</w:t>
      </w:r>
      <w:r w:rsidRPr="00931713">
        <w:rPr>
          <w:lang w:val="nb-NO"/>
        </w:rPr>
        <w:br/>
      </w:r>
      <w:r w:rsidRPr="00931713">
        <w:rPr>
          <w:rStyle w:val="NormalTok"/>
          <w:lang w:val="nb-NO"/>
        </w:rPr>
        <w:t xml:space="preserve">snittene </w:t>
      </w:r>
      <w:r w:rsidRPr="00931713">
        <w:rPr>
          <w:rStyle w:val="OtherTok"/>
          <w:lang w:val="nb-NO"/>
        </w:rPr>
        <w:t>&lt;-</w:t>
      </w:r>
      <w:r w:rsidRPr="00931713">
        <w:rPr>
          <w:rStyle w:val="NormalTok"/>
          <w:lang w:val="nb-NO"/>
        </w:rPr>
        <w:t xml:space="preserve"> </w:t>
      </w:r>
      <w:proofErr w:type="spellStart"/>
      <w:r w:rsidRPr="00931713">
        <w:rPr>
          <w:rStyle w:val="FunctionTok"/>
          <w:lang w:val="nb-NO"/>
        </w:rPr>
        <w:t>colMeans</w:t>
      </w:r>
      <w:proofErr w:type="spellEnd"/>
      <w:r w:rsidRPr="00931713">
        <w:rPr>
          <w:rStyle w:val="NormalTok"/>
          <w:lang w:val="nb-NO"/>
        </w:rPr>
        <w:t>(utvalg)</w:t>
      </w:r>
      <w:r w:rsidRPr="00931713">
        <w:rPr>
          <w:lang w:val="nb-NO"/>
        </w:rPr>
        <w:br/>
      </w:r>
      <w:proofErr w:type="spellStart"/>
      <w:r w:rsidRPr="00931713">
        <w:rPr>
          <w:rStyle w:val="NormalTok"/>
          <w:lang w:val="nb-NO"/>
        </w:rPr>
        <w:t>sdene</w:t>
      </w:r>
      <w:proofErr w:type="spellEnd"/>
      <w:r w:rsidRPr="00931713">
        <w:rPr>
          <w:rStyle w:val="NormalTok"/>
          <w:lang w:val="nb-NO"/>
        </w:rPr>
        <w:t xml:space="preserve"> </w:t>
      </w:r>
      <w:r w:rsidRPr="00931713">
        <w:rPr>
          <w:rStyle w:val="OtherTok"/>
          <w:lang w:val="nb-NO"/>
        </w:rPr>
        <w:t>&lt;-</w:t>
      </w:r>
      <w:r w:rsidRPr="00931713">
        <w:rPr>
          <w:rStyle w:val="NormalTok"/>
          <w:lang w:val="nb-NO"/>
        </w:rPr>
        <w:t xml:space="preserve"> </w:t>
      </w:r>
      <w:proofErr w:type="spellStart"/>
      <w:proofErr w:type="gramStart"/>
      <w:r w:rsidRPr="00931713">
        <w:rPr>
          <w:rStyle w:val="FunctionTok"/>
          <w:lang w:val="nb-NO"/>
        </w:rPr>
        <w:t>apply</w:t>
      </w:r>
      <w:proofErr w:type="spellEnd"/>
      <w:r w:rsidRPr="00931713">
        <w:rPr>
          <w:rStyle w:val="NormalTok"/>
          <w:lang w:val="nb-NO"/>
        </w:rPr>
        <w:t>(</w:t>
      </w:r>
      <w:proofErr w:type="gramEnd"/>
      <w:r w:rsidRPr="00931713">
        <w:rPr>
          <w:rStyle w:val="NormalTok"/>
          <w:lang w:val="nb-NO"/>
        </w:rPr>
        <w:t xml:space="preserve">utvalg, </w:t>
      </w:r>
      <w:r w:rsidRPr="00931713">
        <w:rPr>
          <w:rStyle w:val="DecValTok"/>
          <w:lang w:val="nb-NO"/>
        </w:rPr>
        <w:t>2</w:t>
      </w:r>
      <w:r w:rsidRPr="00931713">
        <w:rPr>
          <w:rStyle w:val="NormalTok"/>
          <w:lang w:val="nb-NO"/>
        </w:rPr>
        <w:t xml:space="preserve">, </w:t>
      </w:r>
      <w:proofErr w:type="spellStart"/>
      <w:r w:rsidRPr="00931713">
        <w:rPr>
          <w:rStyle w:val="NormalTok"/>
          <w:lang w:val="nb-NO"/>
        </w:rPr>
        <w:t>sd</w:t>
      </w:r>
      <w:proofErr w:type="spellEnd"/>
      <w:r w:rsidRPr="00931713">
        <w:rPr>
          <w:rStyle w:val="NormalTok"/>
          <w:lang w:val="nb-NO"/>
        </w:rPr>
        <w:t>)</w:t>
      </w:r>
      <w:r w:rsidRPr="00931713">
        <w:rPr>
          <w:lang w:val="nb-NO"/>
        </w:rPr>
        <w:br/>
      </w:r>
      <w:r w:rsidRPr="00931713">
        <w:rPr>
          <w:rStyle w:val="NormalTok"/>
          <w:lang w:val="nb-NO"/>
        </w:rPr>
        <w:t xml:space="preserve">empirisk </w:t>
      </w:r>
      <w:r w:rsidRPr="00931713">
        <w:rPr>
          <w:rStyle w:val="OtherTok"/>
          <w:lang w:val="nb-NO"/>
        </w:rPr>
        <w:t>&lt;-</w:t>
      </w:r>
      <w:r w:rsidRPr="00931713">
        <w:rPr>
          <w:rStyle w:val="NormalTok"/>
          <w:lang w:val="nb-NO"/>
        </w:rPr>
        <w:t xml:space="preserve"> </w:t>
      </w:r>
      <w:proofErr w:type="spellStart"/>
      <w:r w:rsidRPr="00931713">
        <w:rPr>
          <w:rStyle w:val="FunctionTok"/>
          <w:lang w:val="nb-NO"/>
        </w:rPr>
        <w:t>data.frame</w:t>
      </w:r>
      <w:proofErr w:type="spellEnd"/>
      <w:r w:rsidRPr="00931713">
        <w:rPr>
          <w:rStyle w:val="NormalTok"/>
          <w:lang w:val="nb-NO"/>
        </w:rPr>
        <w:t>(</w:t>
      </w:r>
      <w:r w:rsidRPr="00931713">
        <w:rPr>
          <w:rStyle w:val="AttributeTok"/>
          <w:lang w:val="nb-NO"/>
        </w:rPr>
        <w:t>snittene =</w:t>
      </w:r>
      <w:r w:rsidRPr="00931713">
        <w:rPr>
          <w:rStyle w:val="NormalTok"/>
          <w:lang w:val="nb-NO"/>
        </w:rPr>
        <w:t xml:space="preserve"> snittene, </w:t>
      </w:r>
      <w:proofErr w:type="spellStart"/>
      <w:r w:rsidRPr="00931713">
        <w:rPr>
          <w:rStyle w:val="AttributeTok"/>
          <w:lang w:val="nb-NO"/>
        </w:rPr>
        <w:t>sdene</w:t>
      </w:r>
      <w:proofErr w:type="spellEnd"/>
      <w:r w:rsidRPr="00931713">
        <w:rPr>
          <w:rStyle w:val="AttributeTok"/>
          <w:lang w:val="nb-NO"/>
        </w:rPr>
        <w:t xml:space="preserve"> =</w:t>
      </w:r>
      <w:r w:rsidRPr="00931713">
        <w:rPr>
          <w:rStyle w:val="NormalTok"/>
          <w:lang w:val="nb-NO"/>
        </w:rPr>
        <w:t xml:space="preserve"> </w:t>
      </w:r>
      <w:proofErr w:type="spellStart"/>
      <w:r w:rsidRPr="00931713">
        <w:rPr>
          <w:rStyle w:val="NormalTok"/>
          <w:lang w:val="nb-NO"/>
        </w:rPr>
        <w:t>sdene</w:t>
      </w:r>
      <w:proofErr w:type="spellEnd"/>
      <w:r w:rsidRPr="00931713">
        <w:rPr>
          <w:rStyle w:val="NormalTok"/>
          <w:lang w:val="nb-NO"/>
        </w:rPr>
        <w:t>)</w:t>
      </w:r>
      <w:r w:rsidRPr="00931713">
        <w:rPr>
          <w:lang w:val="nb-NO"/>
        </w:rPr>
        <w:br/>
      </w:r>
      <w:r w:rsidRPr="00931713">
        <w:rPr>
          <w:lang w:val="nb-NO"/>
        </w:rPr>
        <w:lastRenderedPageBreak/>
        <w:br/>
      </w:r>
      <w:proofErr w:type="spellStart"/>
      <w:r w:rsidRPr="00931713">
        <w:rPr>
          <w:rStyle w:val="FunctionTok"/>
          <w:lang w:val="nb-NO"/>
        </w:rPr>
        <w:t>names</w:t>
      </w:r>
      <w:proofErr w:type="spellEnd"/>
      <w:r w:rsidRPr="00931713">
        <w:rPr>
          <w:rStyle w:val="NormalTok"/>
          <w:lang w:val="nb-NO"/>
        </w:rPr>
        <w:t xml:space="preserve">(empirisk) </w:t>
      </w:r>
      <w:r w:rsidRPr="00931713">
        <w:rPr>
          <w:rStyle w:val="OtherTok"/>
          <w:lang w:val="nb-NO"/>
        </w:rPr>
        <w:t>&lt;-</w:t>
      </w:r>
      <w:r w:rsidRPr="00931713">
        <w:rPr>
          <w:rStyle w:val="NormalTok"/>
          <w:lang w:val="nb-NO"/>
        </w:rPr>
        <w:t xml:space="preserve"> </w:t>
      </w:r>
      <w:r w:rsidRPr="00931713">
        <w:rPr>
          <w:rStyle w:val="FunctionTok"/>
          <w:lang w:val="nb-NO"/>
        </w:rPr>
        <w:t>c</w:t>
      </w:r>
      <w:r w:rsidRPr="00931713">
        <w:rPr>
          <w:rStyle w:val="NormalTok"/>
          <w:lang w:val="nb-NO"/>
        </w:rPr>
        <w:t>(</w:t>
      </w:r>
      <w:r w:rsidRPr="00931713">
        <w:rPr>
          <w:rStyle w:val="StringTok"/>
          <w:lang w:val="nb-NO"/>
        </w:rPr>
        <w:t>"empirisk middelverdi"</w:t>
      </w:r>
      <w:r w:rsidRPr="00931713">
        <w:rPr>
          <w:rStyle w:val="NormalTok"/>
          <w:lang w:val="nb-NO"/>
        </w:rPr>
        <w:t xml:space="preserve">, </w:t>
      </w:r>
      <w:r w:rsidRPr="00931713">
        <w:rPr>
          <w:rStyle w:val="StringTok"/>
          <w:lang w:val="nb-NO"/>
        </w:rPr>
        <w:t>"standardavvik"</w:t>
      </w:r>
      <w:r w:rsidRPr="00931713">
        <w:rPr>
          <w:rStyle w:val="NormalTok"/>
          <w:lang w:val="nb-NO"/>
        </w:rPr>
        <w:t>)</w:t>
      </w:r>
      <w:r w:rsidRPr="00931713">
        <w:rPr>
          <w:lang w:val="nb-NO"/>
        </w:rPr>
        <w:br/>
      </w:r>
      <w:r w:rsidRPr="00931713">
        <w:rPr>
          <w:lang w:val="nb-NO"/>
        </w:rPr>
        <w:br/>
      </w:r>
      <w:r w:rsidRPr="00931713">
        <w:rPr>
          <w:rStyle w:val="CommentTok"/>
          <w:lang w:val="nb-NO"/>
        </w:rPr>
        <w:t>#9</w:t>
      </w:r>
      <w:r w:rsidRPr="00931713">
        <w:rPr>
          <w:lang w:val="nb-NO"/>
        </w:rPr>
        <w:br/>
      </w:r>
      <w:r w:rsidRPr="00931713">
        <w:rPr>
          <w:rStyle w:val="FunctionTok"/>
          <w:lang w:val="nb-NO"/>
        </w:rPr>
        <w:t>hist</w:t>
      </w:r>
      <w:r w:rsidRPr="00931713">
        <w:rPr>
          <w:rStyle w:val="NormalTok"/>
          <w:lang w:val="nb-NO"/>
        </w:rPr>
        <w:t>(empirisk[,</w:t>
      </w:r>
      <w:r w:rsidRPr="00931713">
        <w:rPr>
          <w:rStyle w:val="DecValTok"/>
          <w:lang w:val="nb-NO"/>
        </w:rPr>
        <w:t>1</w:t>
      </w:r>
      <w:r w:rsidRPr="00931713">
        <w:rPr>
          <w:rStyle w:val="NormalTok"/>
          <w:lang w:val="nb-NO"/>
        </w:rPr>
        <w:t>])</w:t>
      </w:r>
    </w:p>
    <w:p w14:paraId="6AA65F90" w14:textId="77777777" w:rsidR="00931713" w:rsidRPr="00931713" w:rsidRDefault="00931713" w:rsidP="00931713">
      <w:pPr>
        <w:tabs>
          <w:tab w:val="left" w:pos="2232"/>
        </w:tabs>
        <w:rPr>
          <w:lang w:val="nb-NO"/>
        </w:rPr>
      </w:pPr>
    </w:p>
    <w:p w14:paraId="54D33DBB" w14:textId="77777777" w:rsidR="007542E9" w:rsidRPr="00931713" w:rsidRDefault="00710248">
      <w:pPr>
        <w:pStyle w:val="FirstParagraph"/>
        <w:rPr>
          <w:lang w:val="nb-NO"/>
        </w:rPr>
      </w:pPr>
      <w:r>
        <w:rPr>
          <w:noProof/>
        </w:rPr>
        <w:drawing>
          <wp:inline distT="0" distB="0" distL="0" distR="0" wp14:anchorId="54D33DC4" wp14:editId="63D1A362">
            <wp:extent cx="2987040" cy="2415540"/>
            <wp:effectExtent l="0" t="0" r="3810" b="3810"/>
            <wp:docPr id="4" name="Picture"/>
            <wp:cNvGraphicFramePr/>
            <a:graphic xmlns:a="http://schemas.openxmlformats.org/drawingml/2006/main">
              <a:graphicData uri="http://schemas.openxmlformats.org/drawingml/2006/picture">
                <pic:pic xmlns:pic="http://schemas.openxmlformats.org/drawingml/2006/picture">
                  <pic:nvPicPr>
                    <pic:cNvPr id="0" name="Picture" descr="oving5_files/figure-docx/unnamed-chunk-1-4.png"/>
                    <pic:cNvPicPr>
                      <a:picLocks noChangeAspect="1" noChangeArrowheads="1"/>
                    </pic:cNvPicPr>
                  </pic:nvPicPr>
                  <pic:blipFill>
                    <a:blip r:embed="rId10"/>
                    <a:stretch>
                      <a:fillRect/>
                    </a:stretch>
                  </pic:blipFill>
                  <pic:spPr bwMode="auto">
                    <a:xfrm>
                      <a:off x="0" y="0"/>
                      <a:ext cx="2987364" cy="2415802"/>
                    </a:xfrm>
                    <a:prstGeom prst="rect">
                      <a:avLst/>
                    </a:prstGeom>
                    <a:noFill/>
                    <a:ln w="9525">
                      <a:noFill/>
                      <a:headEnd/>
                      <a:tailEnd/>
                    </a:ln>
                  </pic:spPr>
                </pic:pic>
              </a:graphicData>
            </a:graphic>
          </wp:inline>
        </w:drawing>
      </w:r>
    </w:p>
    <w:p w14:paraId="54D33DBC" w14:textId="77777777" w:rsidR="007542E9" w:rsidRPr="00931713" w:rsidRDefault="00710248">
      <w:pPr>
        <w:pStyle w:val="SourceCode"/>
        <w:rPr>
          <w:lang w:val="nb-NO"/>
        </w:rPr>
      </w:pPr>
      <w:r w:rsidRPr="00931713">
        <w:rPr>
          <w:rStyle w:val="CommentTok"/>
          <w:lang w:val="nb-NO"/>
        </w:rPr>
        <w:t>#10</w:t>
      </w:r>
      <w:r w:rsidRPr="00931713">
        <w:rPr>
          <w:lang w:val="nb-NO"/>
        </w:rPr>
        <w:br/>
      </w:r>
      <w:proofErr w:type="spellStart"/>
      <w:r w:rsidRPr="00931713">
        <w:rPr>
          <w:rStyle w:val="FunctionTok"/>
          <w:lang w:val="nb-NO"/>
        </w:rPr>
        <w:t>mean</w:t>
      </w:r>
      <w:proofErr w:type="spellEnd"/>
      <w:r w:rsidRPr="00931713">
        <w:rPr>
          <w:rStyle w:val="NormalTok"/>
          <w:lang w:val="nb-NO"/>
        </w:rPr>
        <w:t>(</w:t>
      </w:r>
      <w:proofErr w:type="gramStart"/>
      <w:r w:rsidRPr="00931713">
        <w:rPr>
          <w:rStyle w:val="NormalTok"/>
          <w:lang w:val="nb-NO"/>
        </w:rPr>
        <w:t>empirisk[</w:t>
      </w:r>
      <w:proofErr w:type="gramEnd"/>
      <w:r w:rsidRPr="00931713">
        <w:rPr>
          <w:rStyle w:val="NormalTok"/>
          <w:lang w:val="nb-NO"/>
        </w:rPr>
        <w:t>,</w:t>
      </w:r>
      <w:r w:rsidRPr="00931713">
        <w:rPr>
          <w:rStyle w:val="DecValTok"/>
          <w:lang w:val="nb-NO"/>
        </w:rPr>
        <w:t>1</w:t>
      </w:r>
      <w:r w:rsidRPr="00931713">
        <w:rPr>
          <w:rStyle w:val="NormalTok"/>
          <w:lang w:val="nb-NO"/>
        </w:rPr>
        <w:t>])</w:t>
      </w:r>
    </w:p>
    <w:p w14:paraId="54D33DBD" w14:textId="3D917FC6" w:rsidR="007542E9" w:rsidRDefault="00710248">
      <w:pPr>
        <w:pStyle w:val="SourceCode"/>
        <w:rPr>
          <w:rStyle w:val="VerbatimChar"/>
          <w:lang w:val="nb-NO"/>
        </w:rPr>
      </w:pPr>
      <w:r w:rsidRPr="00931713">
        <w:rPr>
          <w:rStyle w:val="VerbatimChar"/>
          <w:lang w:val="nb-NO"/>
        </w:rPr>
        <w:t>## [1] 3560.375</w:t>
      </w:r>
    </w:p>
    <w:p w14:paraId="11DFB00A" w14:textId="4D7132B1" w:rsidR="00402E3B" w:rsidRDefault="00402E3B" w:rsidP="00402E3B">
      <w:pPr>
        <w:rPr>
          <w:rStyle w:val="VerbatimChar"/>
          <w:lang w:val="nb-NO"/>
        </w:rPr>
      </w:pPr>
    </w:p>
    <w:p w14:paraId="01AED31F" w14:textId="77777777" w:rsidR="00402E3B" w:rsidRDefault="00402E3B" w:rsidP="00402E3B">
      <w:pPr>
        <w:tabs>
          <w:tab w:val="left" w:pos="2232"/>
        </w:tabs>
        <w:rPr>
          <w:b/>
          <w:bCs/>
          <w:lang w:val="nb-NO"/>
        </w:rPr>
      </w:pPr>
      <w:r w:rsidRPr="00931713">
        <w:rPr>
          <w:b/>
          <w:bCs/>
          <w:lang w:val="nb-NO"/>
        </w:rPr>
        <w:t>Del 3:</w:t>
      </w:r>
    </w:p>
    <w:p w14:paraId="0AB29FF3" w14:textId="4AE085AF" w:rsidR="00402E3B" w:rsidRDefault="008F374B" w:rsidP="00402E3B">
      <w:pPr>
        <w:pStyle w:val="Listeavsnitt"/>
        <w:numPr>
          <w:ilvl w:val="0"/>
          <w:numId w:val="4"/>
        </w:numPr>
        <w:rPr>
          <w:lang w:val="nb-NO"/>
        </w:rPr>
      </w:pPr>
      <w:r>
        <w:rPr>
          <w:lang w:val="nb-NO"/>
        </w:rPr>
        <w:t xml:space="preserve">Den er ikke langt ifra normalfordelt, men den er ikke helt perfekt. Om den var normalfordelt ville vi sett de største verdiene inn mot midten, rundt 3500. Her er «bjella» litt skjev og plasserer seg mer til </w:t>
      </w:r>
      <w:proofErr w:type="spellStart"/>
      <w:r>
        <w:rPr>
          <w:lang w:val="nb-NO"/>
        </w:rPr>
        <w:t>ventre</w:t>
      </w:r>
      <w:proofErr w:type="spellEnd"/>
      <w:r>
        <w:rPr>
          <w:lang w:val="nb-NO"/>
        </w:rPr>
        <w:t xml:space="preserve"> bort fra sentrum. Vi har og ikke en komplett bjelle da på de øverste verdiene ser vi et lite </w:t>
      </w:r>
      <w:proofErr w:type="spellStart"/>
      <w:r>
        <w:rPr>
          <w:lang w:val="nb-NO"/>
        </w:rPr>
        <w:t>dip</w:t>
      </w:r>
      <w:proofErr w:type="spellEnd"/>
      <w:r>
        <w:rPr>
          <w:lang w:val="nb-NO"/>
        </w:rPr>
        <w:t xml:space="preserve">. </w:t>
      </w:r>
    </w:p>
    <w:p w14:paraId="22756A1C" w14:textId="41C90C13" w:rsidR="008F374B" w:rsidRDefault="0042385B" w:rsidP="0042385B">
      <w:pPr>
        <w:pStyle w:val="Listeavsnitt"/>
        <w:numPr>
          <w:ilvl w:val="0"/>
          <w:numId w:val="4"/>
        </w:numPr>
        <w:rPr>
          <w:lang w:val="nb-NO"/>
        </w:rPr>
      </w:pPr>
      <w:r>
        <w:rPr>
          <w:lang w:val="nb-NO"/>
        </w:rPr>
        <w:t xml:space="preserve"> </w:t>
      </w:r>
      <w:r w:rsidR="00D640FD">
        <w:rPr>
          <w:lang w:val="nb-NO"/>
        </w:rPr>
        <w:t>Ja, den er tilnærmet normalfordelt</w:t>
      </w:r>
      <w:r w:rsidR="000F4D28">
        <w:rPr>
          <w:lang w:val="nb-NO"/>
        </w:rPr>
        <w:t>.</w:t>
      </w:r>
    </w:p>
    <w:p w14:paraId="392BCD98" w14:textId="77777777" w:rsidR="00DE3CAB" w:rsidRDefault="00B34E79" w:rsidP="0042385B">
      <w:pPr>
        <w:pStyle w:val="Listeavsnitt"/>
        <w:numPr>
          <w:ilvl w:val="0"/>
          <w:numId w:val="4"/>
        </w:numPr>
        <w:rPr>
          <w:lang w:val="nb-NO"/>
        </w:rPr>
      </w:pPr>
      <w:r w:rsidRPr="00DE3CAB">
        <w:rPr>
          <w:lang w:val="nb-NO"/>
        </w:rPr>
        <w:t xml:space="preserve"> </w:t>
      </w:r>
      <w:proofErr w:type="spellStart"/>
      <w:r w:rsidR="00DE3CAB">
        <w:rPr>
          <w:lang w:val="nb-NO"/>
        </w:rPr>
        <w:t>x_n</w:t>
      </w:r>
      <w:proofErr w:type="spellEnd"/>
      <w:r w:rsidR="00DE3CAB">
        <w:rPr>
          <w:lang w:val="nb-NO"/>
        </w:rPr>
        <w:t xml:space="preserve"> (liten x) er et utfall av den </w:t>
      </w:r>
      <w:proofErr w:type="spellStart"/>
      <w:r w:rsidR="00DE3CAB">
        <w:rPr>
          <w:lang w:val="nb-NO"/>
        </w:rPr>
        <w:t>storkastiske</w:t>
      </w:r>
      <w:proofErr w:type="spellEnd"/>
      <w:r w:rsidR="00DE3CAB">
        <w:rPr>
          <w:lang w:val="nb-NO"/>
        </w:rPr>
        <w:t xml:space="preserve"> variabelen </w:t>
      </w:r>
      <w:proofErr w:type="spellStart"/>
      <w:r w:rsidR="00DE3CAB">
        <w:rPr>
          <w:lang w:val="nb-NO"/>
        </w:rPr>
        <w:t>X_n</w:t>
      </w:r>
      <w:proofErr w:type="spellEnd"/>
      <w:r w:rsidR="00DE3CAB">
        <w:rPr>
          <w:lang w:val="nb-NO"/>
        </w:rPr>
        <w:t xml:space="preserve"> (stor </w:t>
      </w:r>
      <w:proofErr w:type="spellStart"/>
      <w:r w:rsidR="00DE3CAB">
        <w:rPr>
          <w:lang w:val="nb-NO"/>
        </w:rPr>
        <w:t>X</w:t>
      </w:r>
      <w:proofErr w:type="spellEnd"/>
      <w:r w:rsidR="00DE3CAB">
        <w:rPr>
          <w:lang w:val="nb-NO"/>
        </w:rPr>
        <w:t>)</w:t>
      </w:r>
    </w:p>
    <w:p w14:paraId="47FA12DF" w14:textId="238B7C49" w:rsidR="00B34E79" w:rsidRPr="00DE3CAB" w:rsidRDefault="00E91156" w:rsidP="0042385B">
      <w:pPr>
        <w:pStyle w:val="Listeavsnitt"/>
        <w:numPr>
          <w:ilvl w:val="0"/>
          <w:numId w:val="4"/>
        </w:numPr>
        <w:rPr>
          <w:lang w:val="nb-NO"/>
        </w:rPr>
      </w:pPr>
      <w:r w:rsidRPr="00DE3CAB">
        <w:rPr>
          <w:lang w:val="nb-NO"/>
        </w:rPr>
        <w:t xml:space="preserve">Når du bruker </w:t>
      </w:r>
      <w:proofErr w:type="spellStart"/>
      <w:proofErr w:type="gramStart"/>
      <w:r w:rsidRPr="00DE3CAB">
        <w:rPr>
          <w:lang w:val="nb-NO"/>
        </w:rPr>
        <w:t>set.seed</w:t>
      </w:r>
      <w:proofErr w:type="spellEnd"/>
      <w:proofErr w:type="gramEnd"/>
      <w:r w:rsidRPr="00DE3CAB">
        <w:rPr>
          <w:lang w:val="nb-NO"/>
        </w:rPr>
        <w:t>(1101) vil R studio generere en tilfeldighetsrekke av tall</w:t>
      </w:r>
      <w:r w:rsidR="00710248" w:rsidRPr="00DE3CAB">
        <w:rPr>
          <w:lang w:val="nb-NO"/>
        </w:rPr>
        <w:t xml:space="preserve">, disse vil alltid være de samme verdiene uavhengig av om du kjører programmet på en annen pc etc. Om du endre seed til </w:t>
      </w:r>
      <w:proofErr w:type="gramStart"/>
      <w:r w:rsidR="00710248" w:rsidRPr="00DE3CAB">
        <w:rPr>
          <w:lang w:val="nb-NO"/>
        </w:rPr>
        <w:t>seed(</w:t>
      </w:r>
      <w:proofErr w:type="gramEnd"/>
      <w:r w:rsidR="00710248" w:rsidRPr="00DE3CAB">
        <w:rPr>
          <w:lang w:val="nb-NO"/>
        </w:rPr>
        <w:t xml:space="preserve">1) vil du få en ny tilfeldighetsrekke av tilfeldige tall, men de vil ikke være de samme som fra </w:t>
      </w:r>
      <w:proofErr w:type="spellStart"/>
      <w:r w:rsidR="00710248" w:rsidRPr="00DE3CAB">
        <w:rPr>
          <w:lang w:val="nb-NO"/>
        </w:rPr>
        <w:t>set.seed</w:t>
      </w:r>
      <w:proofErr w:type="spellEnd"/>
      <w:r w:rsidR="00710248" w:rsidRPr="00DE3CAB">
        <w:rPr>
          <w:lang w:val="nb-NO"/>
        </w:rPr>
        <w:t>(1101)</w:t>
      </w:r>
    </w:p>
    <w:p w14:paraId="41BEF5E0" w14:textId="0FC8E2FF" w:rsidR="00710248" w:rsidRDefault="0045049E" w:rsidP="0042385B">
      <w:pPr>
        <w:pStyle w:val="Listeavsnitt"/>
        <w:numPr>
          <w:ilvl w:val="0"/>
          <w:numId w:val="4"/>
        </w:numPr>
        <w:rPr>
          <w:lang w:val="nb-NO"/>
        </w:rPr>
      </w:pPr>
      <w:proofErr w:type="spellStart"/>
      <w:r>
        <w:t>Standardavvik</w:t>
      </w:r>
      <w:r w:rsidR="00060FA8">
        <w:t>et</w:t>
      </w:r>
      <w:proofErr w:type="spellEnd"/>
      <w:r>
        <w:t xml:space="preserve"> er σ^2 = 2^2 = 4</w:t>
      </w:r>
    </w:p>
    <w:p w14:paraId="30D18628" w14:textId="23729E0B" w:rsidR="0073025A" w:rsidRPr="0042385B" w:rsidRDefault="005328CD" w:rsidP="0042385B">
      <w:pPr>
        <w:pStyle w:val="Listeavsnitt"/>
        <w:numPr>
          <w:ilvl w:val="0"/>
          <w:numId w:val="4"/>
        </w:numPr>
        <w:rPr>
          <w:lang w:val="nb-NO"/>
        </w:rPr>
      </w:pPr>
      <w:r>
        <w:rPr>
          <w:lang w:val="nb-NO"/>
        </w:rPr>
        <w:t xml:space="preserve">Skjønner ikke helt hvilke tall man skal se på her for å finne </w:t>
      </w:r>
      <w:r w:rsidR="00F84636">
        <w:rPr>
          <w:lang w:val="nb-NO"/>
        </w:rPr>
        <w:t>P(</w:t>
      </w:r>
      <w:proofErr w:type="spellStart"/>
      <w:r w:rsidR="00F84636">
        <w:rPr>
          <w:lang w:val="nb-NO"/>
        </w:rPr>
        <w:t>X</w:t>
      </w:r>
      <w:proofErr w:type="spellEnd"/>
      <w:r w:rsidR="00F84636">
        <w:rPr>
          <w:lang w:val="nb-NO"/>
        </w:rPr>
        <w:t>&gt;9). Er det en gra</w:t>
      </w:r>
      <w:r w:rsidR="00FE3FC9">
        <w:rPr>
          <w:lang w:val="nb-NO"/>
        </w:rPr>
        <w:t xml:space="preserve">f </w:t>
      </w:r>
      <w:r w:rsidR="00F84636">
        <w:rPr>
          <w:lang w:val="nb-NO"/>
        </w:rPr>
        <w:t>man skal lese av, på samme måte som det ble gjort på regneøvelse 5</w:t>
      </w:r>
      <w:r w:rsidR="00091C9E">
        <w:rPr>
          <w:lang w:val="nb-NO"/>
        </w:rPr>
        <w:t xml:space="preserve"> fasit?</w:t>
      </w:r>
    </w:p>
    <w:sectPr w:rsidR="0073025A" w:rsidRPr="0042385B">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33DCA" w14:textId="77777777" w:rsidR="00DD3352" w:rsidRDefault="00710248">
      <w:pPr>
        <w:spacing w:after="0"/>
      </w:pPr>
      <w:r>
        <w:separator/>
      </w:r>
    </w:p>
  </w:endnote>
  <w:endnote w:type="continuationSeparator" w:id="0">
    <w:p w14:paraId="54D33DCC" w14:textId="77777777" w:rsidR="00DD3352" w:rsidRDefault="007102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33DC6" w14:textId="77777777" w:rsidR="007542E9" w:rsidRDefault="00710248">
      <w:r>
        <w:separator/>
      </w:r>
    </w:p>
  </w:footnote>
  <w:footnote w:type="continuationSeparator" w:id="0">
    <w:p w14:paraId="54D33DC7" w14:textId="77777777" w:rsidR="007542E9" w:rsidRDefault="007102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DE296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8607502"/>
    <w:multiLevelType w:val="hybridMultilevel"/>
    <w:tmpl w:val="A602292A"/>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633A708B"/>
    <w:multiLevelType w:val="hybridMultilevel"/>
    <w:tmpl w:val="474213B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71F348B7"/>
    <w:multiLevelType w:val="hybridMultilevel"/>
    <w:tmpl w:val="6EFAE07A"/>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0FA8"/>
    <w:rsid w:val="00091C9E"/>
    <w:rsid w:val="000F4D28"/>
    <w:rsid w:val="00240810"/>
    <w:rsid w:val="00402E3B"/>
    <w:rsid w:val="0042385B"/>
    <w:rsid w:val="0045049E"/>
    <w:rsid w:val="004E29B3"/>
    <w:rsid w:val="005328CD"/>
    <w:rsid w:val="00590D07"/>
    <w:rsid w:val="006064C5"/>
    <w:rsid w:val="00710248"/>
    <w:rsid w:val="0073025A"/>
    <w:rsid w:val="007542E9"/>
    <w:rsid w:val="00784D58"/>
    <w:rsid w:val="008D6863"/>
    <w:rsid w:val="008F374B"/>
    <w:rsid w:val="00931713"/>
    <w:rsid w:val="009355EE"/>
    <w:rsid w:val="00A1266C"/>
    <w:rsid w:val="00B34E79"/>
    <w:rsid w:val="00B86B75"/>
    <w:rsid w:val="00BC48D5"/>
    <w:rsid w:val="00C36279"/>
    <w:rsid w:val="00D640FD"/>
    <w:rsid w:val="00DD3352"/>
    <w:rsid w:val="00DE3CAB"/>
    <w:rsid w:val="00E315A3"/>
    <w:rsid w:val="00E91156"/>
    <w:rsid w:val="00F84636"/>
    <w:rsid w:val="00FE3F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33DAD"/>
  <w15:docId w15:val="{8AE839D7-119D-433D-808E-462F554C2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eavsnitt">
    <w:name w:val="List Paragraph"/>
    <w:basedOn w:val="Normal"/>
    <w:rsid w:val="009317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878</Words>
  <Characters>4656</Characters>
  <Application>Microsoft Office Word</Application>
  <DocSecurity>0</DocSecurity>
  <Lines>38</Lines>
  <Paragraphs>11</Paragraphs>
  <ScaleCrop>false</ScaleCrop>
  <Company/>
  <LinksUpToDate>false</LinksUpToDate>
  <CharactersWithSpaces>5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ing5.R</dc:title>
  <dc:creator>Kasper</dc:creator>
  <cp:keywords/>
  <cp:lastModifiedBy>Kasper Melheim</cp:lastModifiedBy>
  <cp:revision>2</cp:revision>
  <dcterms:created xsi:type="dcterms:W3CDTF">2021-10-18T08:28:00Z</dcterms:created>
  <dcterms:modified xsi:type="dcterms:W3CDTF">2021-10-18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4</vt:lpwstr>
  </property>
</Properties>
</file>